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C9932A" w14:textId="73BFABE2" w:rsidR="000F46ED" w:rsidRDefault="00AB23B7">
      <w:pPr>
        <w:pStyle w:val="Heading1"/>
      </w:pPr>
      <w:bookmarkStart w:id="0" w:name="lab-2.04---food-chooser"/>
      <w:r>
        <w:t xml:space="preserve">Lab 2.04 - </w:t>
      </w:r>
      <w:r w:rsidR="00DA568F">
        <w:t>F</w:t>
      </w:r>
      <w:r>
        <w:t xml:space="preserve">ood </w:t>
      </w:r>
      <w:r w:rsidR="00DA568F">
        <w:t>C</w:t>
      </w:r>
      <w:r>
        <w:t>hooser</w:t>
      </w:r>
    </w:p>
    <w:p w14:paraId="6C1F856D" w14:textId="77777777" w:rsidR="000F46ED" w:rsidRDefault="00AB23B7">
      <w:pPr>
        <w:pStyle w:val="Heading2"/>
      </w:pPr>
      <w:bookmarkStart w:id="1" w:name="in-your-notebook"/>
      <w:r>
        <w:t>1. In your notebook</w:t>
      </w:r>
    </w:p>
    <w:p w14:paraId="104E9844" w14:textId="77777777" w:rsidR="000F46ED" w:rsidRDefault="00AB23B7">
      <w:pPr>
        <w:pStyle w:val="FirstParagraph"/>
      </w:pPr>
      <w:r>
        <w:t>For each example below, predict what will be printed. Run the program and write down the output in your notebook.</w:t>
      </w:r>
    </w:p>
    <w:p w14:paraId="3234314F" w14:textId="77777777" w:rsidR="000F46ED" w:rsidRDefault="00AB23B7">
      <w:pPr>
        <w:pStyle w:val="Heading3"/>
      </w:pPr>
      <w:bookmarkStart w:id="2" w:name="example-1"/>
      <w:r>
        <w:t>Example 1</w:t>
      </w:r>
    </w:p>
    <w:p w14:paraId="17547DEA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1F6F4829" w14:textId="77777777" w:rsidR="000F46ED" w:rsidRDefault="00AB23B7">
      <w:pPr>
        <w:pStyle w:val="Heading3"/>
      </w:pPr>
      <w:bookmarkStart w:id="3" w:name="example-2"/>
      <w:bookmarkEnd w:id="2"/>
      <w:r>
        <w:t>Example 2</w:t>
      </w:r>
    </w:p>
    <w:p w14:paraId="0B3011AF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BuiltInTok"/>
        </w:rPr>
        <w:t>len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4E23104F" w14:textId="77777777" w:rsidR="000F46ED" w:rsidRDefault="00AB23B7">
      <w:pPr>
        <w:pStyle w:val="Heading3"/>
      </w:pPr>
      <w:bookmarkStart w:id="4" w:name="example-3"/>
      <w:bookmarkEnd w:id="3"/>
      <w:r>
        <w:t>Example 3</w:t>
      </w:r>
    </w:p>
    <w:p w14:paraId="32358735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[</w:t>
      </w:r>
      <w:r>
        <w:rPr>
          <w:rStyle w:val="BuiltInTok"/>
        </w:rPr>
        <w:t>len</w:t>
      </w:r>
      <w:r>
        <w:rPr>
          <w:rStyle w:val="NormalTok"/>
        </w:rPr>
        <w:t xml:space="preserve">(a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4A90D44B" w14:textId="77777777" w:rsidR="000F46ED" w:rsidRDefault="00AB23B7">
      <w:pPr>
        <w:pStyle w:val="Heading3"/>
      </w:pPr>
      <w:bookmarkStart w:id="5" w:name="example-4"/>
      <w:bookmarkEnd w:id="4"/>
      <w:r>
        <w:t>Example 4</w:t>
      </w:r>
    </w:p>
    <w:p w14:paraId="312D2B7F" w14:textId="77777777" w:rsidR="000F46ED" w:rsidRDefault="00AB23B7">
      <w:pPr>
        <w:pStyle w:val="SourceCode"/>
      </w:pP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aha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)</w:t>
      </w:r>
    </w:p>
    <w:p w14:paraId="2CEA7058" w14:textId="77777777" w:rsidR="000F46ED" w:rsidRDefault="00AB23B7">
      <w:pPr>
        <w:pStyle w:val="Heading2"/>
      </w:pPr>
      <w:bookmarkStart w:id="6" w:name="X76bfc1f3387fc4242938b7966c27b9daab0eae7"/>
      <w:bookmarkEnd w:id="1"/>
      <w:bookmarkEnd w:id="5"/>
      <w:r>
        <w:t>2. Create a game again using lists and indexes</w:t>
      </w:r>
    </w:p>
    <w:p w14:paraId="38E4A534" w14:textId="77777777" w:rsidR="000F46ED" w:rsidRDefault="00AB23B7">
      <w:pPr>
        <w:pStyle w:val="Compact"/>
        <w:numPr>
          <w:ilvl w:val="0"/>
          <w:numId w:val="2"/>
        </w:numPr>
      </w:pPr>
      <w:r>
        <w:t>Declare 10 prizes (prize0, prize1, prize2 at the top of your file)</w:t>
      </w:r>
    </w:p>
    <w:p w14:paraId="36A28F70" w14:textId="77777777" w:rsidR="000F46ED" w:rsidRDefault="00AB23B7">
      <w:pPr>
        <w:pStyle w:val="Compact"/>
        <w:numPr>
          <w:ilvl w:val="0"/>
          <w:numId w:val="2"/>
        </w:numPr>
      </w:pPr>
      <w:r>
        <w:t>Store them all in a list.</w:t>
      </w:r>
    </w:p>
    <w:p w14:paraId="15658379" w14:textId="77777777" w:rsidR="000F46ED" w:rsidRDefault="00AB23B7">
      <w:pPr>
        <w:pStyle w:val="Compact"/>
        <w:numPr>
          <w:ilvl w:val="0"/>
          <w:numId w:val="2"/>
        </w:numPr>
      </w:pPr>
      <w:r>
        <w:t>User picks a number.</w:t>
      </w:r>
    </w:p>
    <w:p w14:paraId="72716CE1" w14:textId="77777777" w:rsidR="000F46ED" w:rsidRDefault="00AB23B7">
      <w:pPr>
        <w:pStyle w:val="Compact"/>
        <w:numPr>
          <w:ilvl w:val="0"/>
          <w:numId w:val="2"/>
        </w:numPr>
      </w:pPr>
      <w:r>
        <w:t>Print prize associated with the door user picked.</w:t>
      </w:r>
    </w:p>
    <w:p w14:paraId="046AEF39" w14:textId="77777777" w:rsidR="000F46ED" w:rsidRDefault="00AB23B7">
      <w:pPr>
        <w:pStyle w:val="Heading2"/>
      </w:pPr>
      <w:bookmarkStart w:id="7" w:name="create-a-quiz"/>
      <w:bookmarkEnd w:id="6"/>
      <w:r>
        <w:t>3. Create a quiz</w:t>
      </w:r>
    </w:p>
    <w:p w14:paraId="15681E60" w14:textId="77777777" w:rsidR="000F46ED" w:rsidRDefault="00AB23B7">
      <w:pPr>
        <w:pStyle w:val="FirstParagraph"/>
      </w:pPr>
      <w:r>
        <w:t>Create a food quiz using lists and indexes.</w:t>
      </w:r>
    </w:p>
    <w:p w14:paraId="5661F2FC" w14:textId="77777777" w:rsidR="000F46ED" w:rsidRDefault="00AB23B7">
      <w:pPr>
        <w:pStyle w:val="Compact"/>
        <w:numPr>
          <w:ilvl w:val="0"/>
          <w:numId w:val="3"/>
        </w:numPr>
      </w:pPr>
      <w:r>
        <w:t>List of 6 different foods.</w:t>
      </w:r>
    </w:p>
    <w:p w14:paraId="06B38A89" w14:textId="77777777" w:rsidR="000F46ED" w:rsidRDefault="00AB23B7">
      <w:pPr>
        <w:pStyle w:val="Compact"/>
        <w:numPr>
          <w:ilvl w:val="0"/>
          <w:numId w:val="3"/>
        </w:numPr>
      </w:pPr>
      <w:r>
        <w:t>Ask the user 8 vague questions to find out what their favorite food is using the list.</w:t>
      </w:r>
    </w:p>
    <w:p w14:paraId="30D66D35" w14:textId="77777777" w:rsidR="000F46ED" w:rsidRDefault="00AB23B7">
      <w:pPr>
        <w:pStyle w:val="Compact"/>
        <w:numPr>
          <w:ilvl w:val="0"/>
          <w:numId w:val="3"/>
        </w:numPr>
      </w:pPr>
      <w:r>
        <w:t>Update the score and print their top 2 favorite foods.</w:t>
      </w:r>
    </w:p>
    <w:p w14:paraId="2D285003" w14:textId="77777777" w:rsidR="000F46ED" w:rsidRDefault="00AB23B7">
      <w:pPr>
        <w:pStyle w:val="FirstParagraph"/>
      </w:pPr>
      <w:r>
        <w:t>Hint: Use a search engine to find the largest number in a python list.</w:t>
      </w:r>
    </w:p>
    <w:p w14:paraId="7E92610C" w14:textId="77777777" w:rsidR="000F46ED" w:rsidRPr="00921354" w:rsidRDefault="004E5145">
      <w:pPr>
        <w:pStyle w:val="BodyText"/>
        <w:rPr>
          <w:u w:val="single"/>
        </w:rPr>
      </w:pPr>
      <w:hyperlink r:id="rId7">
        <w:r w:rsidR="00AB23B7" w:rsidRPr="00921354">
          <w:rPr>
            <w:rStyle w:val="Hyperlink"/>
            <w:u w:val="single"/>
          </w:rPr>
          <w:t>Starter code here</w:t>
        </w:r>
      </w:hyperlink>
    </w:p>
    <w:p w14:paraId="50A20105" w14:textId="77777777" w:rsidR="000F46ED" w:rsidRDefault="00AB23B7">
      <w:pPr>
        <w:pStyle w:val="Heading2"/>
      </w:pPr>
      <w:bookmarkStart w:id="8" w:name="bonus"/>
      <w:bookmarkEnd w:id="7"/>
      <w:r>
        <w:lastRenderedPageBreak/>
        <w:t>Bonus</w:t>
      </w:r>
    </w:p>
    <w:p w14:paraId="720DF9CD" w14:textId="77777777" w:rsidR="000F46ED" w:rsidRDefault="00AB23B7">
      <w:pPr>
        <w:pStyle w:val="Compact"/>
        <w:numPr>
          <w:ilvl w:val="0"/>
          <w:numId w:val="4"/>
        </w:numPr>
      </w:pPr>
      <w:r>
        <w:t>Use the score list to print out the user’s second favorite food as well as the favorite.</w:t>
      </w:r>
    </w:p>
    <w:p w14:paraId="1D351746" w14:textId="77777777" w:rsidR="000F46ED" w:rsidRDefault="00AB23B7">
      <w:pPr>
        <w:pStyle w:val="Compact"/>
        <w:numPr>
          <w:ilvl w:val="0"/>
          <w:numId w:val="4"/>
        </w:numPr>
      </w:pPr>
      <w:r>
        <w:t>Tied scores can be handled in any reasonable way – e.g., print the tied-score food item earliest on the list as the “favorite”, and the next item as the “second favorite”.</w:t>
      </w:r>
    </w:p>
    <w:p w14:paraId="18CA9E31" w14:textId="77777777" w:rsidR="000F46ED" w:rsidRDefault="00AB23B7">
      <w:pPr>
        <w:pStyle w:val="Compact"/>
        <w:numPr>
          <w:ilvl w:val="0"/>
          <w:numId w:val="4"/>
        </w:numPr>
      </w:pPr>
      <w:r>
        <w:t>Alternatively, check for the existence of a tie, and acknowledge that situation when it happens by printing a separate message.</w:t>
      </w:r>
      <w:bookmarkEnd w:id="0"/>
      <w:bookmarkEnd w:id="8"/>
    </w:p>
    <w:sectPr w:rsidR="000F46E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8765B" w14:textId="77777777" w:rsidR="004E5145" w:rsidRDefault="004E5145">
      <w:pPr>
        <w:spacing w:after="0"/>
      </w:pPr>
      <w:r>
        <w:separator/>
      </w:r>
    </w:p>
  </w:endnote>
  <w:endnote w:type="continuationSeparator" w:id="0">
    <w:p w14:paraId="70F145B7" w14:textId="77777777" w:rsidR="004E5145" w:rsidRDefault="004E51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FB4885" w14:textId="497540AF" w:rsidR="00921354" w:rsidRPr="00921354" w:rsidRDefault="00921354" w:rsidP="00921354">
    <w:pPr>
      <w:pStyle w:val="Footer"/>
    </w:pPr>
    <w:r>
      <w:rPr>
        <w:noProof/>
      </w:rPr>
      <w:drawing>
        <wp:inline distT="0" distB="0" distL="0" distR="0" wp14:anchorId="65DB27C5" wp14:editId="2391969F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9B6A8" w14:textId="77777777" w:rsidR="004E5145" w:rsidRDefault="004E5145">
      <w:r>
        <w:separator/>
      </w:r>
    </w:p>
  </w:footnote>
  <w:footnote w:type="continuationSeparator" w:id="0">
    <w:p w14:paraId="3FFD1BB1" w14:textId="77777777" w:rsidR="004E5145" w:rsidRDefault="004E51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2E671B" w14:textId="1292EA69" w:rsidR="00921354" w:rsidRDefault="00921354">
    <w:pPr>
      <w:pStyle w:val="Header"/>
    </w:pPr>
  </w:p>
  <w:p w14:paraId="2937725F" w14:textId="74AA8995" w:rsidR="00921354" w:rsidRDefault="00921354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550F8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72AC9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11809D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46ED"/>
    <w:rsid w:val="004E29B3"/>
    <w:rsid w:val="004E5145"/>
    <w:rsid w:val="00590D07"/>
    <w:rsid w:val="00784D58"/>
    <w:rsid w:val="008D6863"/>
    <w:rsid w:val="00921354"/>
    <w:rsid w:val="00AB23B7"/>
    <w:rsid w:val="00B86B75"/>
    <w:rsid w:val="00BC48D5"/>
    <w:rsid w:val="00C36279"/>
    <w:rsid w:val="00DA568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3454C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92135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21354"/>
  </w:style>
  <w:style w:type="paragraph" w:styleId="Footer">
    <w:name w:val="footer"/>
    <w:basedOn w:val="Normal"/>
    <w:link w:val="FooterChar"/>
    <w:unhideWhenUsed/>
    <w:rsid w:val="0092135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13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Starter_food_chooser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3</cp:revision>
  <dcterms:created xsi:type="dcterms:W3CDTF">2021-03-03T17:34:00Z</dcterms:created>
  <dcterms:modified xsi:type="dcterms:W3CDTF">2021-03-04T19:55:00Z</dcterms:modified>
</cp:coreProperties>
</file>